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32D1AACC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897CA6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1</w:t>
      </w:r>
    </w:p>
    <w:p w14:paraId="7659BDB0" w14:textId="798EBCFD" w:rsidR="00A52870" w:rsidRPr="00A0373D" w:rsidRDefault="00A52870" w:rsidP="0085540C">
      <w:pPr>
        <w:shd w:val="clear" w:color="auto" w:fill="FFFFFF"/>
        <w:spacing w:before="120" w:after="120" w:line="24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</w:t>
      </w:r>
      <w:r w:rsidR="00897CA6"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SP.NET Web API with Desktop App</w:t>
      </w:r>
      <w:r w:rsid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lication/</w:t>
      </w:r>
      <w:r w:rsidR="00897CA6"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eb App</w:t>
      </w:r>
      <w:r w:rsid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lication </w:t>
      </w:r>
      <w:r w:rsidR="008841C9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0BE88EBD" w14:textId="6710A50F" w:rsidR="001F1129" w:rsidRPr="00D76DAC" w:rsidRDefault="00A52870" w:rsidP="001F112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8D59ED">
        <w:rPr>
          <w:rFonts w:ascii="Arial" w:hAnsi="Arial" w:cs="Arial"/>
          <w:b/>
          <w:bCs/>
          <w:sz w:val="26"/>
          <w:szCs w:val="26"/>
        </w:rPr>
        <w:t>e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>. Your manager has asked you to develop a</w:t>
      </w:r>
      <w:r w:rsidR="004A6D39">
        <w:rPr>
          <w:rFonts w:ascii="Arial" w:hAnsi="Arial" w:cs="Arial"/>
          <w:sz w:val="26"/>
          <w:szCs w:val="26"/>
        </w:rPr>
        <w:t xml:space="preserve"> Desktop application/</w:t>
      </w:r>
      <w:r w:rsidR="005D1A5D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1F1129">
        <w:rPr>
          <w:rFonts w:ascii="Arial" w:hAnsi="Arial" w:cs="Arial"/>
          <w:sz w:val="26"/>
          <w:szCs w:val="26"/>
        </w:rPr>
        <w:t xml:space="preserve"> The application has a default account whose email is “</w:t>
      </w:r>
      <w:r w:rsidR="001F1129">
        <w:rPr>
          <w:rFonts w:ascii="Arial" w:hAnsi="Arial" w:cs="Arial"/>
          <w:b/>
          <w:bCs/>
          <w:sz w:val="26"/>
          <w:szCs w:val="26"/>
        </w:rPr>
        <w:t>admin@estore.com</w:t>
      </w:r>
      <w:r w:rsidR="001F1129">
        <w:rPr>
          <w:rFonts w:ascii="Arial" w:hAnsi="Arial" w:cs="Arial"/>
          <w:sz w:val="26"/>
          <w:szCs w:val="26"/>
        </w:rPr>
        <w:t>” and password is “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1F1129">
        <w:rPr>
          <w:rFonts w:ascii="Arial" w:hAnsi="Arial" w:cs="Arial"/>
          <w:b/>
          <w:bCs/>
          <w:sz w:val="26"/>
          <w:szCs w:val="26"/>
        </w:rPr>
        <w:t>@</w:t>
      </w:r>
      <w:r w:rsidR="001F1129">
        <w:rPr>
          <w:rFonts w:ascii="Arial" w:hAnsi="Arial" w:cs="Arial"/>
          <w:sz w:val="26"/>
          <w:szCs w:val="26"/>
        </w:rPr>
        <w:t xml:space="preserve">” that stored in the 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1F1129" w:rsidRPr="000111EC">
        <w:rPr>
          <w:rFonts w:ascii="Arial" w:hAnsi="Arial" w:cs="Arial"/>
          <w:sz w:val="26"/>
          <w:szCs w:val="26"/>
        </w:rPr>
        <w:t>.</w:t>
      </w:r>
    </w:p>
    <w:p w14:paraId="38FEEE3B" w14:textId="73B89C5C" w:rsidR="00141D63" w:rsidRDefault="00141D63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1F5A71D" w14:textId="1BF09502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and removing </w:t>
      </w:r>
      <w:r w:rsidR="00897CA6">
        <w:rPr>
          <w:rFonts w:ascii="Arial" w:hAnsi="Arial" w:cs="Arial"/>
          <w:sz w:val="26"/>
          <w:szCs w:val="26"/>
        </w:rPr>
        <w:t xml:space="preserve">information - </w:t>
      </w:r>
      <w:r w:rsidRPr="00A52870">
        <w:rPr>
          <w:rFonts w:ascii="Arial" w:hAnsi="Arial" w:cs="Arial"/>
          <w:sz w:val="26"/>
          <w:szCs w:val="26"/>
        </w:rPr>
        <w:t>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</w:t>
      </w:r>
      <w:r w:rsidR="00897CA6">
        <w:rPr>
          <w:rFonts w:ascii="Arial" w:hAnsi="Arial" w:cs="Arial"/>
          <w:sz w:val="26"/>
          <w:szCs w:val="26"/>
        </w:rPr>
        <w:t xml:space="preserve"> an ASP.NET Core Web API with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</w:t>
      </w:r>
      <w:r w:rsidR="00897CA6">
        <w:rPr>
          <w:rFonts w:ascii="Arial" w:hAnsi="Arial" w:cs="Arial"/>
          <w:sz w:val="26"/>
          <w:szCs w:val="26"/>
        </w:rPr>
        <w:t xml:space="preserve">ADO.NET or </w:t>
      </w:r>
      <w:r w:rsidR="00141D63">
        <w:rPr>
          <w:rFonts w:ascii="Arial" w:hAnsi="Arial" w:cs="Arial"/>
          <w:sz w:val="26"/>
          <w:szCs w:val="26"/>
        </w:rPr>
        <w:t>Entity Framework</w:t>
      </w:r>
      <w:r w:rsidR="00897CA6">
        <w:rPr>
          <w:rFonts w:ascii="Arial" w:hAnsi="Arial" w:cs="Arial"/>
          <w:sz w:val="26"/>
          <w:szCs w:val="26"/>
        </w:rPr>
        <w:t xml:space="preserve"> Core, the client application can be used as Desktop Application (Windows Forms, WPF) or Web Application (ASP.NET Core Web MVC or Razor Pages)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>A</w:t>
      </w:r>
      <w:r w:rsidR="00461915">
        <w:rPr>
          <w:rFonts w:ascii="Arial" w:hAnsi="Arial" w:cs="Arial"/>
          <w:sz w:val="26"/>
          <w:szCs w:val="26"/>
        </w:rPr>
        <w:t>n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5DAC4935" w14:textId="5E7348D9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4F01BF01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96B2A">
        <w:rPr>
          <w:rFonts w:ascii="Arial" w:hAnsi="Arial" w:cs="Arial"/>
          <w:sz w:val="26"/>
          <w:szCs w:val="26"/>
        </w:rPr>
        <w:t xml:space="preserve">a </w:t>
      </w:r>
      <w:r w:rsidR="00897CA6">
        <w:rPr>
          <w:rFonts w:ascii="Arial" w:hAnsi="Arial" w:cs="Arial"/>
          <w:sz w:val="26"/>
          <w:szCs w:val="26"/>
        </w:rPr>
        <w:t>Desktop/</w:t>
      </w:r>
      <w:r w:rsidR="005D1A5D">
        <w:rPr>
          <w:rFonts w:ascii="Arial" w:hAnsi="Arial" w:cs="Arial"/>
          <w:sz w:val="26"/>
          <w:szCs w:val="26"/>
        </w:rPr>
        <w:t>Web application</w:t>
      </w:r>
      <w:r>
        <w:rPr>
          <w:rFonts w:ascii="Arial" w:hAnsi="Arial" w:cs="Arial"/>
          <w:sz w:val="26"/>
          <w:szCs w:val="26"/>
        </w:rPr>
        <w:t xml:space="preserve"> and </w:t>
      </w:r>
      <w:r w:rsidR="00897CA6">
        <w:rPr>
          <w:rFonts w:ascii="Arial" w:hAnsi="Arial" w:cs="Arial"/>
          <w:sz w:val="26"/>
          <w:szCs w:val="26"/>
        </w:rPr>
        <w:t>ASP.NET Core Web API 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6AE6104F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897CA6">
        <w:rPr>
          <w:rFonts w:ascii="Arial" w:hAnsi="Arial" w:cs="Arial"/>
          <w:sz w:val="26"/>
          <w:szCs w:val="26"/>
        </w:rPr>
        <w:t>or</w:t>
      </w:r>
      <w:r>
        <w:rPr>
          <w:rFonts w:ascii="Arial" w:hAnsi="Arial" w:cs="Arial"/>
          <w:sz w:val="26"/>
          <w:szCs w:val="26"/>
        </w:rPr>
        <w:t xml:space="preserve"> Entity Framework Core</w:t>
      </w:r>
      <w:r w:rsidR="00897CA6">
        <w:rPr>
          <w:rFonts w:ascii="Arial" w:hAnsi="Arial" w:cs="Arial"/>
          <w:sz w:val="26"/>
          <w:szCs w:val="26"/>
        </w:rPr>
        <w:t>.</w:t>
      </w:r>
    </w:p>
    <w:p w14:paraId="7903030F" w14:textId="2D78A585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  <w:r w:rsidR="00897CA6">
        <w:rPr>
          <w:rFonts w:ascii="Arial" w:hAnsi="Arial" w:cs="Arial"/>
          <w:sz w:val="26"/>
          <w:szCs w:val="26"/>
        </w:rPr>
        <w:t>.</w:t>
      </w:r>
    </w:p>
    <w:p w14:paraId="7737279B" w14:textId="0A830650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application</w:t>
      </w:r>
      <w:r w:rsidR="00897CA6">
        <w:rPr>
          <w:rFonts w:ascii="Arial" w:hAnsi="Arial" w:cs="Arial"/>
          <w:sz w:val="26"/>
          <w:szCs w:val="26"/>
        </w:rPr>
        <w:t>.</w:t>
      </w:r>
    </w:p>
    <w:p w14:paraId="6400B116" w14:textId="510AA0CA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  <w:r w:rsidR="00897CA6">
        <w:rPr>
          <w:rFonts w:ascii="Arial" w:hAnsi="Arial" w:cs="Arial"/>
          <w:sz w:val="26"/>
          <w:szCs w:val="26"/>
        </w:rPr>
        <w:t>.</w:t>
      </w:r>
    </w:p>
    <w:p w14:paraId="3253BAF8" w14:textId="057637CF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 w:rsidR="00897CA6">
        <w:rPr>
          <w:rFonts w:ascii="Arial" w:hAnsi="Arial" w:cs="Arial"/>
          <w:sz w:val="26"/>
          <w:szCs w:val="26"/>
        </w:rPr>
        <w:t>Desktop/</w:t>
      </w:r>
      <w:r w:rsidR="005D1A5D">
        <w:rPr>
          <w:rFonts w:ascii="Arial" w:hAnsi="Arial" w:cs="Arial"/>
          <w:sz w:val="26"/>
          <w:szCs w:val="26"/>
        </w:rPr>
        <w:t>Web</w:t>
      </w:r>
      <w:r>
        <w:rPr>
          <w:rFonts w:ascii="Arial" w:hAnsi="Arial" w:cs="Arial"/>
          <w:sz w:val="26"/>
          <w:szCs w:val="26"/>
        </w:rPr>
        <w:t xml:space="preserve">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="00897CA6">
        <w:rPr>
          <w:rFonts w:ascii="Arial" w:hAnsi="Arial" w:cs="Arial"/>
          <w:sz w:val="26"/>
          <w:szCs w:val="26"/>
        </w:rPr>
        <w:t xml:space="preserve"> with ASP.NET Core Web API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397B66F2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897CA6">
        <w:rPr>
          <w:rFonts w:ascii="Arial" w:hAnsi="Arial" w:cs="Arial"/>
          <w:sz w:val="26"/>
          <w:szCs w:val="26"/>
        </w:rPr>
        <w:t>.</w:t>
      </w:r>
      <w:r>
        <w:rPr>
          <w:rFonts w:ascii="Arial" w:hAnsi="Arial" w:cs="Arial"/>
          <w:sz w:val="26"/>
          <w:szCs w:val="26"/>
        </w:rPr>
        <w:t xml:space="preserve">  </w:t>
      </w:r>
    </w:p>
    <w:p w14:paraId="3F9B2D8E" w14:textId="625A54C4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>est the actions</w:t>
      </w:r>
      <w:r w:rsidR="005D1A5D">
        <w:rPr>
          <w:rFonts w:ascii="Arial" w:hAnsi="Arial" w:cs="Arial"/>
          <w:sz w:val="26"/>
          <w:szCs w:val="26"/>
        </w:rPr>
        <w:t xml:space="preserve"> of the Web application</w:t>
      </w:r>
      <w:r>
        <w:rPr>
          <w:rFonts w:ascii="Arial" w:hAnsi="Arial" w:cs="Arial"/>
          <w:sz w:val="26"/>
          <w:szCs w:val="26"/>
        </w:rPr>
        <w:t>.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16801804" w:rsidR="005D5D85" w:rsidRPr="005D5D85" w:rsidRDefault="0085540C" w:rsidP="0085540C">
      <w:pPr>
        <w:rPr>
          <w:rFonts w:ascii="Arial" w:hAnsi="Arial" w:cs="Arial"/>
          <w:color w:val="171717"/>
          <w:sz w:val="40"/>
          <w:szCs w:val="40"/>
        </w:rPr>
      </w:pPr>
      <w:r>
        <w:rPr>
          <w:noProof/>
        </w:rPr>
        <w:drawing>
          <wp:inline distT="0" distB="0" distL="0" distR="0" wp14:anchorId="4B261184" wp14:editId="246CD7E0">
            <wp:extent cx="5943600" cy="47402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27E2" w14:textId="2A11F726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6D7B65C3" w14:textId="0FF18A10" w:rsidR="005D65C0" w:rsidRDefault="00897CA6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Web API with </w:t>
      </w:r>
      <w:r w:rsidR="005E4400"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 w:rsidR="005E4400"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 w:rsidR="005E4400"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>.</w:t>
      </w:r>
    </w:p>
    <w:p w14:paraId="2084B2D7" w14:textId="77777777" w:rsidR="003171FB" w:rsidRDefault="00897CA6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Client application (with Desktop/Web application) </w:t>
      </w:r>
      <w:r w:rsidR="003171FB">
        <w:rPr>
          <w:rFonts w:ascii="Arial" w:hAnsi="Arial" w:cs="Arial"/>
          <w:sz w:val="26"/>
          <w:szCs w:val="26"/>
        </w:rPr>
        <w:t xml:space="preserve">interactive with WebAPI to perform these functions: </w:t>
      </w:r>
    </w:p>
    <w:p w14:paraId="30A92173" w14:textId="02FC34DD" w:rsidR="00475948" w:rsidRDefault="00475948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keywork of ProductName)</w:t>
      </w:r>
      <w:r w:rsidR="00284D16"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sz w:val="26"/>
          <w:szCs w:val="26"/>
        </w:rPr>
        <w:t>UnitPrice</w:t>
      </w:r>
    </w:p>
    <w:p w14:paraId="10C8032F" w14:textId="7BDB9933" w:rsidR="00147D6C" w:rsidRDefault="00147D6C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 xml:space="preserve">ate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7A03FECA" w14:textId="5EE3B189" w:rsidR="00922F68" w:rsidRDefault="005D65C0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22F68">
        <w:rPr>
          <w:rFonts w:ascii="Arial" w:hAnsi="Arial" w:cs="Arial"/>
          <w:sz w:val="26"/>
          <w:szCs w:val="26"/>
        </w:rPr>
        <w:t>Member a</w:t>
      </w:r>
      <w:r w:rsidR="005E4400" w:rsidRPr="00922F68">
        <w:rPr>
          <w:rFonts w:ascii="Arial" w:hAnsi="Arial" w:cs="Arial"/>
          <w:sz w:val="26"/>
          <w:szCs w:val="26"/>
        </w:rPr>
        <w:t>uthentication by Email and Password</w:t>
      </w:r>
      <w:r w:rsidR="008543A0" w:rsidRPr="00922F68">
        <w:rPr>
          <w:rFonts w:ascii="Arial" w:hAnsi="Arial" w:cs="Arial"/>
          <w:sz w:val="26"/>
          <w:szCs w:val="26"/>
        </w:rPr>
        <w:t xml:space="preserve">. </w:t>
      </w:r>
      <w:r w:rsidR="00922F68" w:rsidRPr="001E43A4">
        <w:rPr>
          <w:rFonts w:ascii="Arial" w:hAnsi="Arial" w:cs="Arial"/>
          <w:sz w:val="26"/>
          <w:szCs w:val="26"/>
        </w:rPr>
        <w:t>If the user is “</w:t>
      </w:r>
      <w:r w:rsidR="00922F68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922F68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4F7864">
        <w:rPr>
          <w:rFonts w:ascii="Arial" w:hAnsi="Arial" w:cs="Arial"/>
          <w:sz w:val="26"/>
          <w:szCs w:val="26"/>
        </w:rPr>
        <w:t xml:space="preserve">is </w:t>
      </w:r>
      <w:r w:rsidR="00922F68" w:rsidRPr="001E43A4">
        <w:rPr>
          <w:rFonts w:ascii="Arial" w:hAnsi="Arial" w:cs="Arial"/>
          <w:sz w:val="26"/>
          <w:szCs w:val="26"/>
        </w:rPr>
        <w:t xml:space="preserve">allowed to view/update </w:t>
      </w:r>
      <w:r w:rsidR="004F7864">
        <w:rPr>
          <w:rFonts w:ascii="Arial" w:hAnsi="Arial" w:cs="Arial"/>
          <w:sz w:val="26"/>
          <w:szCs w:val="26"/>
        </w:rPr>
        <w:t xml:space="preserve">the </w:t>
      </w:r>
      <w:r w:rsidR="00922F68" w:rsidRPr="001E43A4">
        <w:rPr>
          <w:rFonts w:ascii="Arial" w:hAnsi="Arial" w:cs="Arial"/>
          <w:sz w:val="26"/>
          <w:szCs w:val="26"/>
        </w:rPr>
        <w:t>profile and view their orders</w:t>
      </w:r>
      <w:r w:rsidR="00922F68">
        <w:rPr>
          <w:rFonts w:ascii="Arial" w:hAnsi="Arial" w:cs="Arial"/>
          <w:sz w:val="26"/>
          <w:szCs w:val="26"/>
        </w:rPr>
        <w:t xml:space="preserve"> history.</w:t>
      </w:r>
    </w:p>
    <w:p w14:paraId="283B9656" w14:textId="065296AE" w:rsidR="00147D6C" w:rsidRPr="00922F68" w:rsidRDefault="00147D6C" w:rsidP="00922F68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215ED301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07AF85E5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</w:p>
    <w:p w14:paraId="55D2916A" w14:textId="5F21CDA6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</w:t>
      </w:r>
      <w:r w:rsidR="00B518BC">
        <w:rPr>
          <w:rFonts w:ascii="Arial" w:hAnsi="Arial" w:cs="Arial"/>
          <w:b/>
          <w:bCs/>
          <w:sz w:val="26"/>
          <w:szCs w:val="26"/>
        </w:rPr>
        <w:t>ignment</w:t>
      </w:r>
      <w:r w:rsidR="0057075F">
        <w:rPr>
          <w:rFonts w:ascii="Arial" w:hAnsi="Arial" w:cs="Arial"/>
          <w:b/>
          <w:bCs/>
          <w:sz w:val="26"/>
          <w:szCs w:val="26"/>
        </w:rPr>
        <w:t>0</w:t>
      </w:r>
      <w:r w:rsidR="00B518BC">
        <w:rPr>
          <w:rFonts w:ascii="Arial" w:hAnsi="Arial" w:cs="Arial"/>
          <w:b/>
          <w:bCs/>
          <w:sz w:val="26"/>
          <w:szCs w:val="26"/>
        </w:rPr>
        <w:t>1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 w:rsidR="00B518BC">
        <w:rPr>
          <w:rFonts w:ascii="Arial" w:hAnsi="Arial" w:cs="Arial"/>
          <w:b/>
          <w:bCs/>
          <w:sz w:val="26"/>
          <w:szCs w:val="26"/>
        </w:rPr>
        <w:t>_StudentCode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a</w:t>
      </w:r>
      <w:r w:rsidR="00284D16">
        <w:rPr>
          <w:rFonts w:ascii="Arial" w:hAnsi="Arial" w:cs="Arial"/>
          <w:sz w:val="26"/>
          <w:szCs w:val="26"/>
        </w:rPr>
        <w:t>n</w:t>
      </w:r>
      <w:r>
        <w:rPr>
          <w:rFonts w:ascii="Arial" w:hAnsi="Arial" w:cs="Arial"/>
          <w:sz w:val="26"/>
          <w:szCs w:val="26"/>
        </w:rPr>
        <w:t xml:space="preserve"> </w:t>
      </w:r>
      <w:r w:rsidR="006A7162">
        <w:rPr>
          <w:rFonts w:ascii="Arial" w:hAnsi="Arial" w:cs="Arial"/>
          <w:sz w:val="26"/>
          <w:szCs w:val="26"/>
        </w:rPr>
        <w:t xml:space="preserve">ASP.NET Core </w:t>
      </w:r>
      <w:r w:rsidR="00110A93">
        <w:rPr>
          <w:rFonts w:ascii="Arial" w:hAnsi="Arial" w:cs="Arial"/>
          <w:sz w:val="26"/>
          <w:szCs w:val="26"/>
        </w:rPr>
        <w:t>WebAPI</w:t>
      </w:r>
      <w:r>
        <w:rPr>
          <w:rFonts w:ascii="Arial" w:hAnsi="Arial" w:cs="Arial"/>
          <w:sz w:val="26"/>
          <w:szCs w:val="26"/>
        </w:rPr>
        <w:t xml:space="preserve"> project named </w:t>
      </w:r>
      <w:r w:rsidR="006A7162">
        <w:rPr>
          <w:rFonts w:ascii="Arial" w:hAnsi="Arial" w:cs="Arial"/>
          <w:b/>
          <w:bCs/>
          <w:sz w:val="26"/>
          <w:szCs w:val="26"/>
        </w:rPr>
        <w:t>eStore</w:t>
      </w:r>
      <w:r w:rsidR="00110A93">
        <w:rPr>
          <w:rFonts w:ascii="Arial" w:hAnsi="Arial" w:cs="Arial"/>
          <w:b/>
          <w:bCs/>
          <w:sz w:val="26"/>
          <w:szCs w:val="26"/>
        </w:rPr>
        <w:t xml:space="preserve">API, </w:t>
      </w:r>
      <w:r w:rsidR="00110A93" w:rsidRPr="00110A93">
        <w:rPr>
          <w:rFonts w:ascii="Arial" w:hAnsi="Arial" w:cs="Arial"/>
          <w:bCs/>
          <w:sz w:val="26"/>
          <w:szCs w:val="26"/>
        </w:rPr>
        <w:t>and</w:t>
      </w:r>
      <w:r w:rsidR="00110A93">
        <w:rPr>
          <w:rFonts w:ascii="Arial" w:hAnsi="Arial" w:cs="Arial"/>
          <w:bCs/>
          <w:sz w:val="26"/>
          <w:szCs w:val="26"/>
        </w:rPr>
        <w:t xml:space="preserve"> </w:t>
      </w:r>
      <w:r w:rsidR="00110A93" w:rsidRPr="00110A93">
        <w:rPr>
          <w:rFonts w:ascii="Arial" w:hAnsi="Arial" w:cs="Arial"/>
          <w:b/>
          <w:bCs/>
          <w:sz w:val="26"/>
          <w:szCs w:val="26"/>
        </w:rPr>
        <w:t>eStoreClient</w:t>
      </w:r>
      <w:r w:rsidR="00110A93">
        <w:rPr>
          <w:rFonts w:ascii="Arial" w:hAnsi="Arial" w:cs="Arial"/>
          <w:bCs/>
          <w:sz w:val="26"/>
          <w:szCs w:val="26"/>
        </w:rPr>
        <w:t xml:space="preserve"> (can be used Windows Forms, WPF or Web Application)</w:t>
      </w:r>
    </w:p>
    <w:p w14:paraId="762E59C6" w14:textId="189DB5E2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F4086A" w:rsidRPr="00973801">
        <w:rPr>
          <w:rFonts w:ascii="Arial" w:hAnsi="Arial" w:cs="Arial"/>
          <w:sz w:val="26"/>
          <w:szCs w:val="26"/>
        </w:rPr>
        <w:t>Open the Visual Studio .NET application</w:t>
      </w:r>
      <w:r w:rsidR="00F4086A" w:rsidRPr="00E10CB4">
        <w:rPr>
          <w:rFonts w:ascii="Arial" w:hAnsi="Arial" w:cs="Arial"/>
          <w:sz w:val="28"/>
          <w:szCs w:val="28"/>
        </w:rPr>
        <w:t xml:space="preserve"> </w:t>
      </w:r>
      <w:r w:rsidR="00F4086A">
        <w:rPr>
          <w:rFonts w:ascii="Arial" w:hAnsi="Arial" w:cs="Arial"/>
          <w:sz w:val="28"/>
          <w:szCs w:val="28"/>
        </w:rPr>
        <w:t>and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</w:t>
      </w:r>
      <w:r w:rsidR="00F4086A">
        <w:rPr>
          <w:rFonts w:ascii="Arial" w:hAnsi="Arial" w:cs="Arial"/>
          <w:sz w:val="28"/>
          <w:szCs w:val="28"/>
        </w:rPr>
        <w:t xml:space="preserve"> named </w:t>
      </w:r>
      <w:r w:rsidR="00110A93">
        <w:rPr>
          <w:rFonts w:ascii="Arial" w:hAnsi="Arial" w:cs="Arial"/>
          <w:b/>
          <w:bCs/>
          <w:sz w:val="26"/>
          <w:szCs w:val="26"/>
        </w:rPr>
        <w:t>Assignment01</w:t>
      </w:r>
      <w:r w:rsidR="00110A93" w:rsidRPr="00A0373D">
        <w:rPr>
          <w:rFonts w:ascii="Arial" w:hAnsi="Arial" w:cs="Arial"/>
          <w:b/>
          <w:bCs/>
          <w:sz w:val="26"/>
          <w:szCs w:val="26"/>
        </w:rPr>
        <w:t>Solution</w:t>
      </w:r>
      <w:r w:rsidR="00110A93">
        <w:rPr>
          <w:rFonts w:ascii="Arial" w:hAnsi="Arial" w:cs="Arial"/>
          <w:b/>
          <w:bCs/>
          <w:sz w:val="26"/>
          <w:szCs w:val="26"/>
        </w:rPr>
        <w:t>_StudentCode</w:t>
      </w:r>
    </w:p>
    <w:p w14:paraId="0E548F5C" w14:textId="37156BDC" w:rsidR="00F4086A" w:rsidRDefault="001217AF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</w:p>
    <w:p w14:paraId="179D4663" w14:textId="61B02FEF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 xml:space="preserve">Object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592F3FC7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>Create a</w:t>
      </w:r>
      <w:r w:rsidR="00284D16">
        <w:rPr>
          <w:rFonts w:ascii="Arial" w:hAnsi="Arial" w:cs="Arial"/>
          <w:sz w:val="28"/>
          <w:szCs w:val="28"/>
        </w:rPr>
        <w:t>n</w:t>
      </w:r>
      <w:r w:rsidR="004E751F" w:rsidRPr="00E10CB4">
        <w:rPr>
          <w:rFonts w:ascii="Arial" w:hAnsi="Arial" w:cs="Arial"/>
          <w:sz w:val="28"/>
          <w:szCs w:val="28"/>
        </w:rPr>
        <w:t xml:space="preserve"> </w:t>
      </w:r>
      <w:r w:rsidR="00645113">
        <w:rPr>
          <w:rFonts w:ascii="Arial" w:hAnsi="Arial" w:cs="Arial"/>
          <w:sz w:val="28"/>
          <w:szCs w:val="28"/>
        </w:rPr>
        <w:t>ASP.NET Core MVC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110A93">
        <w:rPr>
          <w:rFonts w:ascii="Arial" w:hAnsi="Arial" w:cs="Arial"/>
          <w:sz w:val="28"/>
          <w:szCs w:val="28"/>
        </w:rPr>
        <w:t xml:space="preserve"> (or ASP.NET Core Razor Pages)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r w:rsidR="00645113">
        <w:rPr>
          <w:rFonts w:ascii="Arial" w:hAnsi="Arial" w:cs="Arial"/>
          <w:b/>
          <w:bCs/>
          <w:sz w:val="26"/>
          <w:szCs w:val="26"/>
        </w:rPr>
        <w:t>eStore</w:t>
      </w:r>
    </w:p>
    <w:p w14:paraId="77590C06" w14:textId="5FF114EA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 to the projects</w:t>
      </w:r>
      <w:r w:rsidR="007731D0">
        <w:rPr>
          <w:rFonts w:ascii="Arial" w:hAnsi="Arial" w:cs="Arial"/>
          <w:sz w:val="28"/>
          <w:szCs w:val="28"/>
        </w:rPr>
        <w:t>.</w:t>
      </w:r>
    </w:p>
    <w:p w14:paraId="1D42A09A" w14:textId="132217BD" w:rsidR="003D5D37" w:rsidRDefault="003D5D37" w:rsidP="003D5D37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8"/>
        </w:rPr>
      </w:pPr>
    </w:p>
    <w:p w14:paraId="2D964A07" w14:textId="57561A7A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1673EA27" w14:textId="07B038A5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 to create class</w:t>
      </w:r>
      <w:r w:rsidR="00952ACD">
        <w:rPr>
          <w:rFonts w:ascii="Arial" w:hAnsi="Arial" w:cs="Arial"/>
          <w:sz w:val="28"/>
          <w:szCs w:val="28"/>
        </w:rPr>
        <w:t>es</w:t>
      </w:r>
      <w:r w:rsidR="00715C70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4CAB4A22" w:rsidR="0003603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6247DE87" w14:textId="77777777" w:rsidR="004A035D" w:rsidRPr="00E10CB4" w:rsidRDefault="004A035D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</w:p>
    <w:p w14:paraId="1BC56354" w14:textId="4F5B9575" w:rsidR="00C82669" w:rsidRDefault="00C82669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</w:p>
    <w:p w14:paraId="44FD9B55" w14:textId="77777777" w:rsidR="00063B8D" w:rsidRDefault="00063B8D" w:rsidP="00063B8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 w:rsidRPr="00870ED1">
        <w:rPr>
          <w:rFonts w:ascii="Arial" w:hAnsi="Arial" w:cs="Arial"/>
          <w:b/>
          <w:bCs/>
          <w:sz w:val="28"/>
          <w:szCs w:val="28"/>
        </w:rPr>
        <w:t>:</w:t>
      </w:r>
      <w:r w:rsidRPr="00870ED1">
        <w:rPr>
          <w:rFonts w:ascii="Arial" w:hAnsi="Arial" w:cs="Arial"/>
          <w:sz w:val="28"/>
          <w:szCs w:val="28"/>
        </w:rPr>
        <w:t xml:space="preserve"> If us</w:t>
      </w:r>
      <w:r>
        <w:rPr>
          <w:rFonts w:ascii="Arial" w:hAnsi="Arial" w:cs="Arial"/>
          <w:sz w:val="28"/>
          <w:szCs w:val="28"/>
        </w:rPr>
        <w:t>ing</w:t>
      </w:r>
      <w:r w:rsidRPr="00870ED1">
        <w:rPr>
          <w:rFonts w:ascii="Arial" w:hAnsi="Arial" w:cs="Arial"/>
          <w:sz w:val="28"/>
          <w:szCs w:val="28"/>
        </w:rPr>
        <w:t xml:space="preserve"> Entity Framework</w:t>
      </w:r>
      <w:r>
        <w:rPr>
          <w:rFonts w:ascii="Arial" w:hAnsi="Arial" w:cs="Arial"/>
          <w:sz w:val="28"/>
          <w:szCs w:val="28"/>
        </w:rPr>
        <w:t xml:space="preserve">, you </w:t>
      </w:r>
      <w:r w:rsidRPr="00870ED1">
        <w:rPr>
          <w:rFonts w:ascii="Arial" w:hAnsi="Arial" w:cs="Arial"/>
          <w:sz w:val="28"/>
          <w:szCs w:val="28"/>
        </w:rPr>
        <w:t xml:space="preserve">can install </w:t>
      </w:r>
      <w:r>
        <w:rPr>
          <w:rFonts w:ascii="Arial" w:hAnsi="Arial" w:cs="Arial"/>
          <w:sz w:val="28"/>
          <w:szCs w:val="28"/>
        </w:rPr>
        <w:t xml:space="preserve">the </w:t>
      </w:r>
      <w:r w:rsidRPr="00870ED1">
        <w:rPr>
          <w:rFonts w:ascii="Arial" w:hAnsi="Arial" w:cs="Arial"/>
          <w:sz w:val="28"/>
          <w:szCs w:val="28"/>
        </w:rPr>
        <w:t>AutoMapper package fr</w:t>
      </w:r>
      <w:r>
        <w:rPr>
          <w:rFonts w:ascii="Arial" w:hAnsi="Arial" w:cs="Arial"/>
          <w:sz w:val="28"/>
          <w:szCs w:val="28"/>
        </w:rPr>
        <w:t>o</w:t>
      </w:r>
      <w:r w:rsidRPr="00870ED1">
        <w:rPr>
          <w:rFonts w:ascii="Arial" w:hAnsi="Arial" w:cs="Arial"/>
          <w:sz w:val="28"/>
          <w:szCs w:val="28"/>
        </w:rPr>
        <w:t>m Nuget to map Entity with Busines Object</w:t>
      </w:r>
      <w:r>
        <w:rPr>
          <w:rFonts w:ascii="Arial" w:hAnsi="Arial" w:cs="Arial"/>
          <w:sz w:val="28"/>
          <w:szCs w:val="28"/>
        </w:rPr>
        <w:t>.</w:t>
      </w:r>
    </w:p>
    <w:p w14:paraId="7E80531F" w14:textId="6A5E3F08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6DF0DB03" w:rsidR="00152D97" w:rsidRPr="0055387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b/>
          <w:bCs/>
          <w:sz w:val="28"/>
          <w:szCs w:val="28"/>
        </w:rPr>
        <w:t xml:space="preserve">, </w:t>
      </w:r>
      <w:r w:rsidR="00553879" w:rsidRPr="00152D97">
        <w:rPr>
          <w:rFonts w:ascii="Arial" w:hAnsi="Arial" w:cs="Arial"/>
          <w:b/>
          <w:bCs/>
          <w:sz w:val="28"/>
          <w:szCs w:val="28"/>
        </w:rPr>
        <w:t>I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sz w:val="26"/>
          <w:szCs w:val="26"/>
        </w:rPr>
        <w:t xml:space="preserve"> and 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2918AD" w14:textId="3B07B770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Product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29A46F7A" w14:textId="19AB4B6B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4ACDFCD3" w14:textId="42522004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etail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63A30B0C" w14:textId="77777777" w:rsidR="004A035D" w:rsidRDefault="004A035D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</w:p>
    <w:p w14:paraId="37F91EC8" w14:textId="66AC7720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110A93">
        <w:rPr>
          <w:rFonts w:ascii="Arial" w:hAnsi="Arial" w:cs="Arial"/>
          <w:color w:val="171717"/>
          <w:sz w:val="38"/>
          <w:szCs w:val="38"/>
        </w:rPr>
        <w:t>eStoreAPI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662766AA" w14:textId="77777777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Add a project reference to the </w:t>
      </w:r>
      <w:r>
        <w:rPr>
          <w:rFonts w:ascii="Arial" w:hAnsi="Arial" w:cs="Arial"/>
          <w:b/>
          <w:bCs/>
          <w:sz w:val="28"/>
          <w:szCs w:val="28"/>
        </w:rPr>
        <w:t>Business</w:t>
      </w:r>
      <w:r w:rsidRPr="00152D97">
        <w:rPr>
          <w:rFonts w:ascii="Arial" w:hAnsi="Arial" w:cs="Arial"/>
          <w:b/>
          <w:bCs/>
          <w:sz w:val="28"/>
          <w:szCs w:val="28"/>
        </w:rPr>
        <w:t>Object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152D97">
        <w:rPr>
          <w:rFonts w:ascii="Arial" w:hAnsi="Arial" w:cs="Arial"/>
          <w:sz w:val="28"/>
          <w:szCs w:val="28"/>
        </w:rPr>
        <w:t>project</w:t>
      </w:r>
    </w:p>
    <w:p w14:paraId="109A76BB" w14:textId="70BF7CA2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Member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</w:p>
    <w:p w14:paraId="10C997CA" w14:textId="5DB441F1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Product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20D0C82C" w14:textId="1A169A45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049C04C6" w14:textId="141ADA37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etail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0162F29A" w14:textId="7991C39E" w:rsidR="004A035D" w:rsidRDefault="004A035D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6A437ADD" w14:textId="31935A8F" w:rsidR="004A035D" w:rsidRDefault="004A035D" w:rsidP="004A035D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4A6D39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eStoreClient project</w:t>
      </w:r>
    </w:p>
    <w:p w14:paraId="6A6D4B8D" w14:textId="77777777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You can choose Desktop Application (Windows Forms/WPF) or Web Application (ASP.NET Core MVC/ASP.NET Core Razor Pages) for eStoreClient project </w:t>
      </w:r>
    </w:p>
    <w:p w14:paraId="26292B19" w14:textId="212B7F42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Add a project reference to the </w:t>
      </w:r>
      <w:r>
        <w:rPr>
          <w:rFonts w:ascii="Arial" w:hAnsi="Arial" w:cs="Arial"/>
          <w:b/>
          <w:bCs/>
          <w:sz w:val="28"/>
          <w:szCs w:val="28"/>
        </w:rPr>
        <w:t>Business</w:t>
      </w:r>
      <w:r w:rsidRPr="00152D97">
        <w:rPr>
          <w:rFonts w:ascii="Arial" w:hAnsi="Arial" w:cs="Arial"/>
          <w:b/>
          <w:bCs/>
          <w:sz w:val="28"/>
          <w:szCs w:val="28"/>
        </w:rPr>
        <w:t>Object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152D97">
        <w:rPr>
          <w:rFonts w:ascii="Arial" w:hAnsi="Arial" w:cs="Arial"/>
          <w:sz w:val="28"/>
          <w:szCs w:val="28"/>
        </w:rPr>
        <w:t>project</w:t>
      </w:r>
    </w:p>
    <w:p w14:paraId="518C6773" w14:textId="1B4C4C9D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 xml:space="preserve">Client Project </w:t>
      </w:r>
      <w:r w:rsidRPr="00DC5CFD">
        <w:rPr>
          <w:rFonts w:ascii="Arial" w:hAnsi="Arial" w:cs="Arial"/>
          <w:bCs/>
          <w:sz w:val="28"/>
          <w:szCs w:val="28"/>
        </w:rPr>
        <w:t>(It depends on the option you choose in the Step 01.</w:t>
      </w:r>
      <w:r>
        <w:rPr>
          <w:rFonts w:ascii="Arial" w:hAnsi="Arial" w:cs="Arial"/>
          <w:bCs/>
          <w:sz w:val="28"/>
          <w:szCs w:val="28"/>
        </w:rPr>
        <w:t>)</w:t>
      </w:r>
    </w:p>
    <w:p w14:paraId="7D05F7FD" w14:textId="77777777" w:rsidR="00DC5CFD" w:rsidRDefault="00DC5CFD" w:rsidP="004A035D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7BB0CE0F" w14:textId="3A4D7B22" w:rsidR="000E054C" w:rsidRDefault="007C012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4A035D">
        <w:rPr>
          <w:rFonts w:ascii="Arial" w:hAnsi="Arial" w:cs="Arial"/>
          <w:color w:val="171717"/>
          <w:sz w:val="38"/>
          <w:szCs w:val="38"/>
        </w:rPr>
        <w:t>6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0A74CA">
        <w:rPr>
          <w:rFonts w:ascii="Arial" w:hAnsi="Arial" w:cs="Arial"/>
          <w:color w:val="171717"/>
          <w:sz w:val="38"/>
          <w:szCs w:val="38"/>
        </w:rPr>
        <w:t>Web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</w:p>
    <w:p w14:paraId="5C52739D" w14:textId="72C18C8C" w:rsidR="008626B4" w:rsidRPr="00664C90" w:rsidRDefault="008626B4" w:rsidP="000E054C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</w:p>
    <w:sectPr w:rsidR="008626B4" w:rsidRPr="00664C9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7D616" w14:textId="77777777" w:rsidR="003F7DE5" w:rsidRDefault="003F7DE5" w:rsidP="00E837CA">
      <w:pPr>
        <w:spacing w:after="0" w:line="240" w:lineRule="auto"/>
      </w:pPr>
      <w:r>
        <w:separator/>
      </w:r>
    </w:p>
  </w:endnote>
  <w:endnote w:type="continuationSeparator" w:id="0">
    <w:p w14:paraId="7489B6D7" w14:textId="77777777" w:rsidR="003F7DE5" w:rsidRDefault="003F7DE5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132D9" w14:textId="77777777" w:rsidR="00DC0BCC" w:rsidRDefault="00DC0B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20B24D98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21DD" w:rsidRPr="00B421DD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F3FF5" w14:textId="77777777" w:rsidR="00DC0BCC" w:rsidRDefault="00DC0B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EC766" w14:textId="77777777" w:rsidR="003F7DE5" w:rsidRDefault="003F7DE5" w:rsidP="00E837CA">
      <w:pPr>
        <w:spacing w:after="0" w:line="240" w:lineRule="auto"/>
      </w:pPr>
      <w:r>
        <w:separator/>
      </w:r>
    </w:p>
  </w:footnote>
  <w:footnote w:type="continuationSeparator" w:id="0">
    <w:p w14:paraId="76EA8804" w14:textId="77777777" w:rsidR="003F7DE5" w:rsidRDefault="003F7DE5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C8310" w14:textId="77777777" w:rsidR="00DC0BCC" w:rsidRDefault="00DC0B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4BCA1F10" w:rsidR="00DD74E2" w:rsidRDefault="00DC0BCC">
    <w:pPr>
      <w:pStyle w:val="Header"/>
    </w:pPr>
    <w:r w:rsidRPr="00DD74E2">
      <w:rPr>
        <w:noProof/>
      </w:rPr>
      <w:drawing>
        <wp:anchor distT="0" distB="0" distL="114300" distR="114300" simplePos="0" relativeHeight="251662336" behindDoc="0" locked="0" layoutInCell="1" allowOverlap="1" wp14:anchorId="3D0B362B" wp14:editId="7229D514">
          <wp:simplePos x="0" y="0"/>
          <wp:positionH relativeFrom="column">
            <wp:posOffset>0</wp:posOffset>
          </wp:positionH>
          <wp:positionV relativeFrom="paragraph">
            <wp:posOffset>-396240</wp:posOffset>
          </wp:positionV>
          <wp:extent cx="1182370" cy="575310"/>
          <wp:effectExtent l="0" t="0" r="0" b="0"/>
          <wp:wrapNone/>
          <wp:docPr id="1391383460" name="Picture 1391383460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DD74E2"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15A57" w14:textId="77777777" w:rsidR="00DC0BCC" w:rsidRDefault="00DC0B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3320641">
    <w:abstractNumId w:val="1"/>
  </w:num>
  <w:num w:numId="2" w16cid:durableId="397748989">
    <w:abstractNumId w:val="0"/>
  </w:num>
  <w:num w:numId="3" w16cid:durableId="237205391">
    <w:abstractNumId w:val="3"/>
  </w:num>
  <w:num w:numId="4" w16cid:durableId="21231851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4FAMVk4NAtAAAA"/>
  </w:docVars>
  <w:rsids>
    <w:rsidRoot w:val="00E24425"/>
    <w:rsid w:val="00010D1C"/>
    <w:rsid w:val="00036034"/>
    <w:rsid w:val="00040375"/>
    <w:rsid w:val="000451EC"/>
    <w:rsid w:val="000468C5"/>
    <w:rsid w:val="00056F1D"/>
    <w:rsid w:val="00063B8D"/>
    <w:rsid w:val="000A74CA"/>
    <w:rsid w:val="000B36D4"/>
    <w:rsid w:val="000C2C46"/>
    <w:rsid w:val="000D1F86"/>
    <w:rsid w:val="000D7439"/>
    <w:rsid w:val="000E054C"/>
    <w:rsid w:val="000F4840"/>
    <w:rsid w:val="000F581B"/>
    <w:rsid w:val="00110A93"/>
    <w:rsid w:val="001217AF"/>
    <w:rsid w:val="00123826"/>
    <w:rsid w:val="001305C5"/>
    <w:rsid w:val="00141D63"/>
    <w:rsid w:val="00147D6C"/>
    <w:rsid w:val="00150470"/>
    <w:rsid w:val="00152D97"/>
    <w:rsid w:val="0017077E"/>
    <w:rsid w:val="00171247"/>
    <w:rsid w:val="001838AC"/>
    <w:rsid w:val="00185989"/>
    <w:rsid w:val="001B24FC"/>
    <w:rsid w:val="001C016D"/>
    <w:rsid w:val="001D7989"/>
    <w:rsid w:val="001F1129"/>
    <w:rsid w:val="001F60C2"/>
    <w:rsid w:val="00224CE1"/>
    <w:rsid w:val="00224FC6"/>
    <w:rsid w:val="00232815"/>
    <w:rsid w:val="00256404"/>
    <w:rsid w:val="00263651"/>
    <w:rsid w:val="00267680"/>
    <w:rsid w:val="00277275"/>
    <w:rsid w:val="00281D78"/>
    <w:rsid w:val="00284D16"/>
    <w:rsid w:val="002A55CE"/>
    <w:rsid w:val="002B1478"/>
    <w:rsid w:val="002B2298"/>
    <w:rsid w:val="002F3667"/>
    <w:rsid w:val="00300384"/>
    <w:rsid w:val="00312CA2"/>
    <w:rsid w:val="003171FB"/>
    <w:rsid w:val="003244BB"/>
    <w:rsid w:val="00366AB1"/>
    <w:rsid w:val="003924B6"/>
    <w:rsid w:val="0039420A"/>
    <w:rsid w:val="00394246"/>
    <w:rsid w:val="00396B2A"/>
    <w:rsid w:val="003C20B9"/>
    <w:rsid w:val="003D5D37"/>
    <w:rsid w:val="003E5F89"/>
    <w:rsid w:val="003F01C6"/>
    <w:rsid w:val="003F7DE5"/>
    <w:rsid w:val="00414F29"/>
    <w:rsid w:val="004216F3"/>
    <w:rsid w:val="00434B47"/>
    <w:rsid w:val="0043541E"/>
    <w:rsid w:val="00461301"/>
    <w:rsid w:val="00461915"/>
    <w:rsid w:val="00475948"/>
    <w:rsid w:val="00482F8A"/>
    <w:rsid w:val="004A035D"/>
    <w:rsid w:val="004A406E"/>
    <w:rsid w:val="004A6D39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94745"/>
    <w:rsid w:val="005D1A5D"/>
    <w:rsid w:val="005D5D85"/>
    <w:rsid w:val="005D65C0"/>
    <w:rsid w:val="005E4400"/>
    <w:rsid w:val="005E5790"/>
    <w:rsid w:val="00601828"/>
    <w:rsid w:val="00603595"/>
    <w:rsid w:val="00606776"/>
    <w:rsid w:val="006227A3"/>
    <w:rsid w:val="00632BF1"/>
    <w:rsid w:val="00636B33"/>
    <w:rsid w:val="00645113"/>
    <w:rsid w:val="00663F57"/>
    <w:rsid w:val="00664C90"/>
    <w:rsid w:val="00670ED9"/>
    <w:rsid w:val="00693462"/>
    <w:rsid w:val="006A1D39"/>
    <w:rsid w:val="006A660C"/>
    <w:rsid w:val="006A7162"/>
    <w:rsid w:val="006A78D9"/>
    <w:rsid w:val="006E0C8B"/>
    <w:rsid w:val="006F21C0"/>
    <w:rsid w:val="006F5469"/>
    <w:rsid w:val="006F6572"/>
    <w:rsid w:val="00715C70"/>
    <w:rsid w:val="007410C7"/>
    <w:rsid w:val="007731D0"/>
    <w:rsid w:val="007961DD"/>
    <w:rsid w:val="007A211B"/>
    <w:rsid w:val="007B12FA"/>
    <w:rsid w:val="007B5F0F"/>
    <w:rsid w:val="007C0122"/>
    <w:rsid w:val="007C55BF"/>
    <w:rsid w:val="007C7BC3"/>
    <w:rsid w:val="007D3EBE"/>
    <w:rsid w:val="007E03FA"/>
    <w:rsid w:val="00806267"/>
    <w:rsid w:val="00833EDF"/>
    <w:rsid w:val="00834C1D"/>
    <w:rsid w:val="00842D3A"/>
    <w:rsid w:val="00852B35"/>
    <w:rsid w:val="008543A0"/>
    <w:rsid w:val="0085540C"/>
    <w:rsid w:val="00856992"/>
    <w:rsid w:val="008626B4"/>
    <w:rsid w:val="0086507B"/>
    <w:rsid w:val="00870ED1"/>
    <w:rsid w:val="00873CE5"/>
    <w:rsid w:val="00875DB1"/>
    <w:rsid w:val="008841C9"/>
    <w:rsid w:val="00897CA6"/>
    <w:rsid w:val="008A7F52"/>
    <w:rsid w:val="008B297E"/>
    <w:rsid w:val="008B2DCF"/>
    <w:rsid w:val="008C1D31"/>
    <w:rsid w:val="008C2B93"/>
    <w:rsid w:val="008D59ED"/>
    <w:rsid w:val="00920453"/>
    <w:rsid w:val="00922F68"/>
    <w:rsid w:val="00937EEC"/>
    <w:rsid w:val="009426D6"/>
    <w:rsid w:val="009522B7"/>
    <w:rsid w:val="00952ACD"/>
    <w:rsid w:val="00960811"/>
    <w:rsid w:val="00972329"/>
    <w:rsid w:val="00973801"/>
    <w:rsid w:val="0098621F"/>
    <w:rsid w:val="009B0B23"/>
    <w:rsid w:val="009B6ECD"/>
    <w:rsid w:val="00A0373D"/>
    <w:rsid w:val="00A41A77"/>
    <w:rsid w:val="00A41DC2"/>
    <w:rsid w:val="00A52870"/>
    <w:rsid w:val="00A549E9"/>
    <w:rsid w:val="00A5613C"/>
    <w:rsid w:val="00A57A15"/>
    <w:rsid w:val="00A61FBF"/>
    <w:rsid w:val="00A84629"/>
    <w:rsid w:val="00AB2E87"/>
    <w:rsid w:val="00AC50D5"/>
    <w:rsid w:val="00AC6CB9"/>
    <w:rsid w:val="00AC7EF9"/>
    <w:rsid w:val="00AD4E4B"/>
    <w:rsid w:val="00AE511A"/>
    <w:rsid w:val="00AF2395"/>
    <w:rsid w:val="00AF5FB4"/>
    <w:rsid w:val="00AF7457"/>
    <w:rsid w:val="00B36BEF"/>
    <w:rsid w:val="00B421DD"/>
    <w:rsid w:val="00B518BC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A51C1"/>
    <w:rsid w:val="00DB369C"/>
    <w:rsid w:val="00DB4108"/>
    <w:rsid w:val="00DB42AD"/>
    <w:rsid w:val="00DC0BCC"/>
    <w:rsid w:val="00DC5CFD"/>
    <w:rsid w:val="00DD07F4"/>
    <w:rsid w:val="00DD74E2"/>
    <w:rsid w:val="00DE5E26"/>
    <w:rsid w:val="00DF7DA5"/>
    <w:rsid w:val="00E10CB4"/>
    <w:rsid w:val="00E24425"/>
    <w:rsid w:val="00E30562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F13544"/>
    <w:rsid w:val="00F4086A"/>
    <w:rsid w:val="00F42241"/>
    <w:rsid w:val="00F45C43"/>
    <w:rsid w:val="00F46675"/>
    <w:rsid w:val="00F61598"/>
    <w:rsid w:val="00F65872"/>
    <w:rsid w:val="00F96549"/>
    <w:rsid w:val="00FA1DF0"/>
    <w:rsid w:val="00FB7F8E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58730</TotalTime>
  <Pages>5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Chu Dinh Phu 2 (FE Ban NCPT)</cp:lastModifiedBy>
  <cp:revision>12</cp:revision>
  <cp:lastPrinted>2021-03-29T08:53:00Z</cp:lastPrinted>
  <dcterms:created xsi:type="dcterms:W3CDTF">2022-03-20T19:08:00Z</dcterms:created>
  <dcterms:modified xsi:type="dcterms:W3CDTF">2023-09-20T19:37:00Z</dcterms:modified>
</cp:coreProperties>
</file>